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841" w:rsidRPr="008F1B0C" w:rsidRDefault="000C4841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FE45DD">
        <w:rPr>
          <w:rFonts w:ascii="Arial" w:eastAsia="Times New Roman" w:hAnsi="Arial" w:cs="Arial"/>
          <w:b/>
          <w:color w:val="222222"/>
          <w:sz w:val="20"/>
          <w:szCs w:val="20"/>
        </w:rPr>
        <w:t>Public Agencies and Safety</w:t>
      </w:r>
      <w:r w:rsidR="00D211D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 w:rsidR="009615FC"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0C4841" w:rsidRPr="008F1B0C" w:rsidRDefault="00FE45DD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 xml:space="preserve">Wednesday, July </w:t>
      </w:r>
      <w:r w:rsidR="0077072C">
        <w:rPr>
          <w:rFonts w:ascii="Arial" w:eastAsia="Times New Roman" w:hAnsi="Arial" w:cs="Arial"/>
          <w:b/>
          <w:color w:val="222222"/>
          <w:sz w:val="20"/>
          <w:szCs w:val="20"/>
        </w:rPr>
        <w:t>29, 2020 at 6pm</w:t>
      </w:r>
    </w:p>
    <w:p w:rsidR="000C4841" w:rsidRPr="008F1B0C" w:rsidRDefault="000C4841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2020,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Governor </w:t>
      </w:r>
      <w:proofErr w:type="spellStart"/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</w:t>
      </w:r>
      <w:r w:rsidR="000C4841"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Detroit City Ch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</w:t>
      </w:r>
      <w:r w:rsidR="009826A3"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ssion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FE45DD">
        <w:rPr>
          <w:rFonts w:ascii="Arial" w:eastAsia="Times New Roman" w:hAnsi="Arial" w:cs="Arial"/>
          <w:b/>
          <w:bCs/>
          <w:color w:val="222222"/>
          <w:sz w:val="20"/>
          <w:szCs w:val="20"/>
        </w:rPr>
        <w:t>Public Agencies and Safety</w:t>
      </w:r>
      <w:r w:rsidR="00D211D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C4841" w:rsidRPr="008F1B0C" w:rsidRDefault="009615FC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="000C4841"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FE45DD">
        <w:rPr>
          <w:rFonts w:ascii="Arial" w:eastAsia="Times New Roman" w:hAnsi="Arial" w:cs="Arial"/>
          <w:b/>
          <w:bCs/>
          <w:color w:val="222222"/>
          <w:sz w:val="20"/>
          <w:szCs w:val="20"/>
        </w:rPr>
        <w:t>Public Agencies and Safety</w:t>
      </w:r>
      <w:r w:rsidR="00D211D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FE45DD">
        <w:rPr>
          <w:rFonts w:ascii="Arial" w:eastAsia="Times New Roman" w:hAnsi="Arial" w:cs="Arial"/>
          <w:color w:val="222222"/>
          <w:sz w:val="20"/>
          <w:szCs w:val="20"/>
        </w:rPr>
        <w:t xml:space="preserve">Wednesday, July </w:t>
      </w:r>
      <w:r w:rsidR="0077072C">
        <w:rPr>
          <w:rFonts w:ascii="Arial" w:eastAsia="Times New Roman" w:hAnsi="Arial" w:cs="Arial"/>
          <w:color w:val="222222"/>
          <w:sz w:val="20"/>
          <w:szCs w:val="20"/>
        </w:rPr>
        <w:t>29, 2020 at 6pm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via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>Google Meet.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  To participate in the meeting, review the following instructions. </w:t>
      </w:r>
    </w:p>
    <w:p w:rsidR="000C4841" w:rsidRPr="008F1B0C" w:rsidRDefault="000C4841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C4841" w:rsidRDefault="000C4841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 w:rsidR="00E0106E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E0106E">
        <w:rPr>
          <w:rFonts w:ascii="Verdana" w:eastAsia="Times New Roman" w:hAnsi="Verdana"/>
          <w:color w:val="000000"/>
          <w:sz w:val="20"/>
          <w:szCs w:val="20"/>
        </w:rPr>
        <w:br/>
      </w:r>
    </w:p>
    <w:p w:rsidR="00311FE3" w:rsidRPr="0077072C" w:rsidRDefault="00E435FB" w:rsidP="0077072C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77072C" w:rsidRPr="0077072C">
          <w:rPr>
            <w:rStyle w:val="Hyperlink"/>
            <w:rFonts w:ascii="Arial" w:eastAsia="Times New Roman" w:hAnsi="Arial" w:cs="Arial"/>
            <w:sz w:val="20"/>
            <w:szCs w:val="20"/>
          </w:rPr>
          <w:t>meet.google.com/</w:t>
        </w:r>
        <w:proofErr w:type="spellStart"/>
        <w:r w:rsidR="0077072C" w:rsidRPr="0077072C">
          <w:rPr>
            <w:rStyle w:val="Hyperlink"/>
            <w:rFonts w:ascii="Arial" w:eastAsia="Times New Roman" w:hAnsi="Arial" w:cs="Arial"/>
            <w:sz w:val="20"/>
            <w:szCs w:val="20"/>
          </w:rPr>
          <w:t>ndg-qdua-jhc</w:t>
        </w:r>
        <w:proofErr w:type="spellEnd"/>
      </w:hyperlink>
    </w:p>
    <w:p w:rsidR="000C4841" w:rsidRPr="001F27D9" w:rsidRDefault="000C4841" w:rsidP="001F27D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 w:rsidR="004E6658">
        <w:rPr>
          <w:rFonts w:ascii="Arial" w:eastAsia="Times New Roman" w:hAnsi="Arial" w:cs="Arial"/>
          <w:color w:val="222222"/>
          <w:sz w:val="20"/>
          <w:szCs w:val="20"/>
        </w:rPr>
        <w:t xml:space="preserve">by calling </w:t>
      </w:r>
      <w:r w:rsidR="00942478">
        <w:rPr>
          <w:rFonts w:ascii="Arial" w:eastAsia="Times New Roman" w:hAnsi="Arial" w:cs="Arial"/>
          <w:color w:val="222222"/>
          <w:sz w:val="20"/>
          <w:szCs w:val="20"/>
        </w:rPr>
        <w:t>(</w:t>
      </w:r>
      <w:dir w:val="ltr">
        <w:r w:rsidR="00942478"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 w:rsidR="00942478">
          <w:rPr>
            <w:rFonts w:ascii="Arial" w:eastAsia="Times New Roman" w:hAnsi="Arial" w:cs="Arial"/>
            <w:color w:val="222222"/>
            <w:sz w:val="20"/>
            <w:szCs w:val="20"/>
          </w:rPr>
          <w:t>‬)</w:t>
        </w:r>
        <w:r w:rsidR="0083354C"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="00942478"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="00942478"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="004E6658"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="004E6658"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="00F10388" w:rsidRPr="00F10388">
          <w:t xml:space="preserve">‬ </w:t>
        </w:r>
        <w:r w:rsidR="004E15B3"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 w:rsidR="00F56FC3">
          <w:t>‬</w:t>
        </w:r>
        <w:r w:rsidR="00F56FC3">
          <w:t>‬</w:t>
        </w:r>
        <w:r w:rsidR="00AF5672">
          <w:t>‬</w:t>
        </w:r>
        <w:r w:rsidR="00AF5672">
          <w:t>‬</w:t>
        </w:r>
        <w:r w:rsidR="00C27D1D">
          <w:t>‬</w:t>
        </w:r>
        <w:r w:rsidR="00C27D1D">
          <w:t>‬</w:t>
        </w:r>
        <w:r w:rsidR="002C4D5F">
          <w:t>‬</w:t>
        </w:r>
        <w:r w:rsidR="002C4D5F">
          <w:t>‬</w:t>
        </w:r>
        <w:r w:rsidR="008C0488">
          <w:t>‬</w:t>
        </w:r>
        <w:r w:rsidR="008C0488">
          <w:t>‬</w:t>
        </w:r>
        <w:r w:rsidR="009615FC">
          <w:t>‬</w:t>
        </w:r>
        <w:r w:rsidR="00F45D10">
          <w:t>‬</w:t>
        </w:r>
        <w:r w:rsidR="001F27D9">
          <w:t>‬</w:t>
        </w:r>
        <w:r w:rsidR="00251D91">
          <w:t>‬</w:t>
        </w:r>
        <w:r w:rsidR="0077072C">
          <w:t>‬</w:t>
        </w:r>
        <w:r w:rsidR="00210D25">
          <w:t>‬</w:t>
        </w:r>
      </w:dir>
    </w:p>
    <w:p w:rsidR="00D211DC" w:rsidRDefault="001F27D9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="00FE45DD" w:rsidRPr="00FE45DD">
          <w:t xml:space="preserve"> </w:t>
        </w:r>
        <w:r w:rsidR="0077072C" w:rsidRPr="0077072C">
          <w:t>387 189 280 6392#</w:t>
        </w:r>
        <w:r w:rsidR="0077072C" w:rsidRPr="0077072C">
          <w:t>‬</w:t>
        </w:r>
        <w:r w:rsidR="00210D25">
          <w:t>‬</w:t>
        </w:r>
      </w:dir>
    </w:p>
    <w:p w:rsidR="001F27D9" w:rsidRDefault="001F27D9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45D10" w:rsidRDefault="008F1B0C" w:rsidP="008F1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The following link provides access to the agenda and documents that wil</w:t>
      </w:r>
      <w:r w:rsidR="00F45D10">
        <w:rPr>
          <w:rFonts w:ascii="Arial" w:eastAsia="Times New Roman" w:hAnsi="Arial" w:cs="Arial"/>
          <w:color w:val="222222"/>
          <w:sz w:val="20"/>
          <w:szCs w:val="20"/>
        </w:rPr>
        <w:t xml:space="preserve">l be discussed at the meeting: </w:t>
      </w:r>
    </w:p>
    <w:p w:rsidR="00F45D10" w:rsidRDefault="00210D25" w:rsidP="008F1B0C">
      <w:pPr>
        <w:shd w:val="clear" w:color="auto" w:fill="FFFFFF"/>
        <w:spacing w:after="0" w:line="240" w:lineRule="auto"/>
      </w:pPr>
      <w:hyperlink r:id="rId5" w:history="1">
        <w:r w:rsidR="008961E5" w:rsidRPr="008961E5">
          <w:rPr>
            <w:rStyle w:val="Hyperlink"/>
          </w:rPr>
          <w:t>CLICK HERE FOR THE AGENDA</w:t>
        </w:r>
      </w:hyperlink>
    </w:p>
    <w:p w:rsidR="008961E5" w:rsidRDefault="008961E5" w:rsidP="008F1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12A4B" w:rsidRPr="008F1B0C" w:rsidRDefault="00C55A0F" w:rsidP="008F1B0C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should send an email to </w:t>
      </w:r>
      <w:hyperlink r:id="rId6" w:history="1">
        <w:r w:rsidR="000C4841"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</w:t>
      </w:r>
      <w:r w:rsidR="0077072C">
        <w:rPr>
          <w:rFonts w:ascii="Arial" w:eastAsia="Times New Roman" w:hAnsi="Arial" w:cs="Arial"/>
          <w:color w:val="222222"/>
          <w:sz w:val="20"/>
          <w:szCs w:val="20"/>
        </w:rPr>
        <w:t>29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4-4950 and remember to let them know the date and time of the Commission meeting for which you need services. </w:t>
      </w:r>
    </w:p>
    <w:p w:rsidR="00012A4B" w:rsidRPr="008F1B0C" w:rsidRDefault="00012A4B">
      <w:pPr>
        <w:rPr>
          <w:rFonts w:ascii="Arial" w:hAnsi="Arial" w:cs="Arial"/>
          <w:sz w:val="20"/>
          <w:szCs w:val="20"/>
        </w:rPr>
      </w:pPr>
    </w:p>
    <w:sectPr w:rsidR="00012A4B" w:rsidRPr="008F1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sjQwMzE0MTU2MTBS0lEKTi0uzszPAykwrAUA/RMG0iwAAAA="/>
  </w:docVars>
  <w:rsids>
    <w:rsidRoot w:val="00C55A0F"/>
    <w:rsid w:val="00012A4B"/>
    <w:rsid w:val="000C4841"/>
    <w:rsid w:val="00166CF3"/>
    <w:rsid w:val="001F27D9"/>
    <w:rsid w:val="00210D25"/>
    <w:rsid w:val="00251D91"/>
    <w:rsid w:val="002C4D5F"/>
    <w:rsid w:val="00311FE3"/>
    <w:rsid w:val="00433964"/>
    <w:rsid w:val="004E15B3"/>
    <w:rsid w:val="004E6658"/>
    <w:rsid w:val="006D5090"/>
    <w:rsid w:val="0077072C"/>
    <w:rsid w:val="0083354C"/>
    <w:rsid w:val="008833CF"/>
    <w:rsid w:val="008961E5"/>
    <w:rsid w:val="008C0488"/>
    <w:rsid w:val="008F1B0C"/>
    <w:rsid w:val="00942478"/>
    <w:rsid w:val="009615FC"/>
    <w:rsid w:val="009826A3"/>
    <w:rsid w:val="00A661A7"/>
    <w:rsid w:val="00A87F11"/>
    <w:rsid w:val="00AF5672"/>
    <w:rsid w:val="00C220E3"/>
    <w:rsid w:val="00C27D1D"/>
    <w:rsid w:val="00C55A0F"/>
    <w:rsid w:val="00C749FA"/>
    <w:rsid w:val="00D211DC"/>
    <w:rsid w:val="00D5227B"/>
    <w:rsid w:val="00E0106E"/>
    <w:rsid w:val="00E0581B"/>
    <w:rsid w:val="00E435FB"/>
    <w:rsid w:val="00F10388"/>
    <w:rsid w:val="00F45D10"/>
    <w:rsid w:val="00F56FC3"/>
    <w:rsid w:val="00FC1BC0"/>
    <w:rsid w:val="00FE4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831F1-98AD-45D6-8A33-CA1C78CEA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48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0388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C74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3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54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19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8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09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52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65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10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2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76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68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62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6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3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8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0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4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639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65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11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1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2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09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46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91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29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4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8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2989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58869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84636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2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19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83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450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4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6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5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5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20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88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1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76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1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1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68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18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68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152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396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200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85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18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38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64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3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2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4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51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20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50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7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3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9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08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78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9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7zzthJgPuLfRuddBJiwb5nrnwqsM0iVjd3UGViqo1VY/edit?usp=sharing" TargetMode="External"/><Relationship Id="rId4" Type="http://schemas.openxmlformats.org/officeDocument/2006/relationships/hyperlink" Target="https://meet.google.com/ndg-qdua-jhc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7-28T20:18:00Z</dcterms:created>
  <dcterms:modified xsi:type="dcterms:W3CDTF">2020-07-28T20:18:00Z</dcterms:modified>
</cp:coreProperties>
</file>